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it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oen marchin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stegnato, BS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/11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808300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itacoenmarchin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